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7CD3C57A" w:rsidR="006B5A58" w:rsidRPr="00B73AAC" w:rsidRDefault="00CE397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B CARE</w:t>
            </w: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089F146D" w:rsidR="006B5A58" w:rsidRPr="00B73AAC" w:rsidRDefault="00CE397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UTNIK</w:t>
            </w:r>
            <w:r w:rsidR="00574B2C">
              <w:rPr>
                <w:sz w:val="24"/>
                <w:szCs w:val="24"/>
              </w:rPr>
              <w:t xml:space="preserve"> - 2021S2_REG_WE_55</w:t>
            </w: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7B3825CF" w:rsidR="006B5A58" w:rsidRPr="00B73AAC" w:rsidRDefault="00CE397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ylon Electricity Board</w:t>
            </w: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0B570CBE" w:rsidR="006B5A58" w:rsidRPr="00B73AAC" w:rsidRDefault="00CE3973" w:rsidP="00DE385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urpose of this mobile is to allow the citizens of the country to make payments for their electricity bill</w:t>
            </w:r>
            <w:r w:rsidR="00DE385F">
              <w:rPr>
                <w:sz w:val="24"/>
                <w:szCs w:val="24"/>
              </w:rPr>
              <w:t xml:space="preserve"> and get other related services from the Ceylon Electricity Board.</w:t>
            </w:r>
            <w:r w:rsidR="00574B2C">
              <w:rPr>
                <w:sz w:val="24"/>
                <w:szCs w:val="24"/>
              </w:rPr>
              <w:t xml:space="preserve"> </w:t>
            </w:r>
          </w:p>
        </w:tc>
      </w:tr>
      <w:tr w:rsidR="006B5A58" w:rsidRPr="00B73AAC" w14:paraId="0EF5B853" w14:textId="77777777" w:rsidTr="008A2A67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713" w:type="dxa"/>
          </w:tcPr>
          <w:p w14:paraId="6101ED2F" w14:textId="73375E50" w:rsidR="006B5A58" w:rsidRDefault="00B7759B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  <w:lang w:val="en-GB" w:eastAsia="en-GB"/>
              </w:rPr>
              <w:drawing>
                <wp:inline distT="0" distB="0" distL="0" distR="0" wp14:anchorId="271FDA65" wp14:editId="00BA94B6">
                  <wp:extent cx="3478530" cy="617474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.jpe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5537" cy="618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592B4F1A" wp14:editId="3B4D76A4">
                  <wp:extent cx="3737113" cy="663356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.jpe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0384" cy="6639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696D7090" wp14:editId="25CBBEF8">
                  <wp:extent cx="3041374" cy="6589250"/>
                  <wp:effectExtent l="0" t="0" r="6985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.jpe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504" cy="660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5836EC5D" wp14:editId="5D9E8CF6">
                  <wp:extent cx="3220278" cy="697685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4.jpe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6627" cy="699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7D15464C" wp14:editId="21F49A8B">
                  <wp:extent cx="3220278" cy="6976852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5.jpe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5024" cy="698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048DAA93" wp14:editId="55B39A9C">
                  <wp:extent cx="3182968" cy="6896018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6.jpe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710" cy="6934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61D7A67F" wp14:editId="295B68CD">
                  <wp:extent cx="3200400" cy="6933786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7.jpe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1127" cy="6957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6DA76EE2" wp14:editId="4947371B">
                  <wp:extent cx="3081130" cy="6675383"/>
                  <wp:effectExtent l="0" t="0" r="508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8.jpe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973" cy="6696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3BEEBBE9" wp14:editId="1F1F7395">
                  <wp:extent cx="3737113" cy="663356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9.jpe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1279" cy="6640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  <w:lang w:val="en-GB" w:eastAsia="en-GB"/>
              </w:rPr>
              <w:lastRenderedPageBreak/>
              <w:drawing>
                <wp:inline distT="0" distB="0" distL="0" distR="0" wp14:anchorId="2E2A0A77" wp14:editId="2C175052">
                  <wp:extent cx="3737113" cy="663356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10.jpe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5649" cy="6648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F16E7A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3CC27E3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38D2F71A" w:rsidR="006B5A58" w:rsidRDefault="00CE397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competitors since CEB is the only running corporatio</w:t>
            </w:r>
            <w:r w:rsidR="00DE385F">
              <w:rPr>
                <w:sz w:val="24"/>
                <w:szCs w:val="24"/>
              </w:rPr>
              <w:t xml:space="preserve">n in the country. </w:t>
            </w:r>
          </w:p>
        </w:tc>
      </w:tr>
      <w:tr w:rsidR="006B5A58" w:rsidRPr="00B73AAC" w14:paraId="038DF1D8" w14:textId="77777777" w:rsidTr="008A2A67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4BFB08BC" w14:textId="77777777" w:rsidR="000D5E63" w:rsidRDefault="000D5E63" w:rsidP="008A2A67">
            <w:pPr>
              <w:rPr>
                <w:sz w:val="24"/>
                <w:szCs w:val="24"/>
              </w:rPr>
            </w:pPr>
          </w:p>
          <w:p w14:paraId="1AF181C6" w14:textId="77777777" w:rsidR="000D5E63" w:rsidRDefault="000D5E63" w:rsidP="008A2A67">
            <w:pPr>
              <w:rPr>
                <w:sz w:val="24"/>
                <w:szCs w:val="24"/>
              </w:rPr>
            </w:pPr>
          </w:p>
          <w:p w14:paraId="3208FF63" w14:textId="588C56F9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167B74A5" w14:textId="77777777" w:rsidR="00C279AF" w:rsidRDefault="00C279AF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7336C5" w14:textId="77777777" w:rsidR="00C279AF" w:rsidRDefault="00C279AF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5CDEFA" w14:textId="34EECE75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3E42D0C8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8D58CF9" w14:textId="4C1B996E" w:rsidR="000D5E63" w:rsidRDefault="000D5E6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D9EBA0" w14:textId="7A3ECD55" w:rsidR="000D5E63" w:rsidRDefault="000D5E63" w:rsidP="000D5E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alendar UI looks pretty decent an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t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elpful for consumers because they can see scheduled power outbreaks in future and also past outbreaks.</w:t>
            </w:r>
          </w:p>
          <w:p w14:paraId="68551F96" w14:textId="77777777" w:rsidR="000D5E63" w:rsidRDefault="000D5E63" w:rsidP="000D5E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512E0" w14:textId="77777777" w:rsidR="000D5E63" w:rsidRDefault="000D5E63" w:rsidP="000D5E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rofile details UX experience is good and the UI looks good too. </w:t>
            </w:r>
            <w:r w:rsidR="00C279AF">
              <w:rPr>
                <w:rFonts w:ascii="Times New Roman" w:hAnsi="Times New Roman" w:cs="Times New Roman"/>
                <w:sz w:val="24"/>
                <w:szCs w:val="24"/>
              </w:rPr>
              <w:t>All navigations related to the user are assembled in one UI page</w:t>
            </w:r>
          </w:p>
          <w:p w14:paraId="5E0ED79C" w14:textId="77777777" w:rsidR="00C279AF" w:rsidRDefault="00C279AF" w:rsidP="000D5E6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83D93" w14:textId="3D21321A" w:rsidR="00C279AF" w:rsidRPr="000D5E63" w:rsidRDefault="00C279AF" w:rsidP="000D5E6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energy consumption page’s UX/UI is designed and developed well. The energy consumption and cost can be viewed</w:t>
            </w:r>
          </w:p>
        </w:tc>
      </w:tr>
      <w:tr w:rsidR="006B5A58" w:rsidRPr="00B73AAC" w14:paraId="53828339" w14:textId="77777777" w:rsidTr="008A2A67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85692E0" w14:textId="77777777" w:rsidR="0013340B" w:rsidRDefault="0013340B" w:rsidP="008A2A67">
            <w:pPr>
              <w:rPr>
                <w:sz w:val="24"/>
                <w:szCs w:val="24"/>
              </w:rPr>
            </w:pPr>
          </w:p>
          <w:p w14:paraId="29CA5B03" w14:textId="29862F4C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AD6351F" w14:textId="77777777" w:rsidR="0013340B" w:rsidRDefault="0013340B" w:rsidP="008A2A67">
            <w:pPr>
              <w:rPr>
                <w:sz w:val="24"/>
                <w:szCs w:val="24"/>
              </w:rPr>
            </w:pPr>
          </w:p>
          <w:p w14:paraId="7E2A7B7F" w14:textId="32DD9CD4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22B7E49" w14:textId="77777777" w:rsidR="0013340B" w:rsidRDefault="0013340B" w:rsidP="008A2A67">
            <w:pPr>
              <w:rPr>
                <w:sz w:val="24"/>
                <w:szCs w:val="24"/>
              </w:rPr>
            </w:pPr>
          </w:p>
          <w:p w14:paraId="5BBB2F53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  <w:p w14:paraId="0BF3EBBC" w14:textId="77777777" w:rsidR="0013340B" w:rsidRDefault="0013340B" w:rsidP="008A2A67">
            <w:pPr>
              <w:rPr>
                <w:sz w:val="24"/>
                <w:szCs w:val="24"/>
              </w:rPr>
            </w:pPr>
          </w:p>
          <w:p w14:paraId="61F05FE1" w14:textId="77777777" w:rsidR="0013340B" w:rsidRDefault="0013340B" w:rsidP="008A2A67">
            <w:pPr>
              <w:rPr>
                <w:sz w:val="24"/>
                <w:szCs w:val="24"/>
              </w:rPr>
            </w:pPr>
          </w:p>
          <w:p w14:paraId="6907CB7D" w14:textId="62063656" w:rsidR="0013340B" w:rsidRDefault="0013340B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  <w:p w14:paraId="57848CAE" w14:textId="27FF8C39" w:rsidR="0013340B" w:rsidRDefault="0013340B" w:rsidP="0013340B">
            <w:pPr>
              <w:rPr>
                <w:sz w:val="24"/>
                <w:szCs w:val="24"/>
              </w:rPr>
            </w:pPr>
          </w:p>
          <w:p w14:paraId="11B31D55" w14:textId="67D0E1BC" w:rsidR="0013340B" w:rsidRDefault="0013340B" w:rsidP="0013340B">
            <w:pPr>
              <w:rPr>
                <w:sz w:val="24"/>
                <w:szCs w:val="24"/>
              </w:rPr>
            </w:pPr>
          </w:p>
          <w:p w14:paraId="5370E11B" w14:textId="3A136D68" w:rsidR="0013340B" w:rsidRDefault="0013340B" w:rsidP="0013340B">
            <w:pPr>
              <w:rPr>
                <w:sz w:val="24"/>
                <w:szCs w:val="24"/>
              </w:rPr>
            </w:pPr>
          </w:p>
          <w:p w14:paraId="066B618C" w14:textId="77777777" w:rsidR="0013340B" w:rsidRDefault="0013340B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  <w:p w14:paraId="18A78060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54CD53BA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  <w:p w14:paraId="05D1C14F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2638EA8C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  <w:p w14:paraId="0E5900C8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7D3359B0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  <w:p w14:paraId="6643F26A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39DA8262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6AB71B6E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</w:t>
            </w:r>
          </w:p>
          <w:p w14:paraId="0300CFC6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623F8BB2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054C7713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117C512D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1.</w:t>
            </w:r>
          </w:p>
          <w:p w14:paraId="54059C0B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22E35849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3617DE72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7D65C7D4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</w:t>
            </w:r>
          </w:p>
          <w:p w14:paraId="610BB501" w14:textId="77777777" w:rsidR="00F95437" w:rsidRDefault="00F95437" w:rsidP="0013340B">
            <w:pPr>
              <w:rPr>
                <w:sz w:val="24"/>
                <w:szCs w:val="24"/>
              </w:rPr>
            </w:pPr>
            <w:bookmarkStart w:id="1" w:name="_GoBack"/>
            <w:bookmarkEnd w:id="1"/>
          </w:p>
          <w:p w14:paraId="58B9FAA9" w14:textId="4BD9BFFD" w:rsidR="00F95437" w:rsidRPr="0013340B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6713" w:type="dxa"/>
          </w:tcPr>
          <w:p w14:paraId="6B1659DE" w14:textId="0E6C6F43" w:rsidR="00C279AF" w:rsidRDefault="00C279AF" w:rsidP="008A2A67">
            <w:pPr>
              <w:rPr>
                <w:sz w:val="24"/>
                <w:szCs w:val="24"/>
              </w:rPr>
            </w:pPr>
          </w:p>
          <w:p w14:paraId="70F51B27" w14:textId="602C8D91" w:rsidR="0013340B" w:rsidRDefault="00C279AF" w:rsidP="00C279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login UI is not designed well. The text elements are not aligned centered properly. </w:t>
            </w:r>
          </w:p>
          <w:p w14:paraId="283FED83" w14:textId="2108BC44" w:rsidR="0013340B" w:rsidRDefault="0013340B" w:rsidP="00C279AF">
            <w:pPr>
              <w:rPr>
                <w:sz w:val="24"/>
                <w:szCs w:val="24"/>
              </w:rPr>
            </w:pPr>
          </w:p>
          <w:p w14:paraId="672B4981" w14:textId="0485343F" w:rsidR="0013340B" w:rsidRDefault="0013340B" w:rsidP="00C279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register button is placed so close to login button. While clicking on login, sometimes the register button gets clicked. </w:t>
            </w:r>
          </w:p>
          <w:p w14:paraId="5C0300A5" w14:textId="08390624" w:rsidR="0013340B" w:rsidRDefault="0013340B" w:rsidP="0013340B">
            <w:pPr>
              <w:rPr>
                <w:sz w:val="24"/>
                <w:szCs w:val="24"/>
              </w:rPr>
            </w:pPr>
          </w:p>
          <w:p w14:paraId="679EF212" w14:textId="77777777" w:rsidR="006B5A58" w:rsidRDefault="0013340B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ignup UI page also has many bugs. The buttons Cancel and Sign Up are only half visible. </w:t>
            </w:r>
          </w:p>
          <w:p w14:paraId="46C367BA" w14:textId="77777777" w:rsidR="0013340B" w:rsidRDefault="0013340B" w:rsidP="0013340B">
            <w:pPr>
              <w:rPr>
                <w:sz w:val="24"/>
                <w:szCs w:val="24"/>
              </w:rPr>
            </w:pPr>
          </w:p>
          <w:p w14:paraId="64AAB07C" w14:textId="77777777" w:rsidR="0013340B" w:rsidRDefault="0013340B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ile entering the username onwards, the </w:t>
            </w:r>
            <w:proofErr w:type="spellStart"/>
            <w:r>
              <w:rPr>
                <w:sz w:val="24"/>
                <w:szCs w:val="24"/>
              </w:rPr>
              <w:t>ui</w:t>
            </w:r>
            <w:proofErr w:type="spellEnd"/>
            <w:r>
              <w:rPr>
                <w:sz w:val="24"/>
                <w:szCs w:val="24"/>
              </w:rPr>
              <w:t xml:space="preserve"> is not visible because scrolling hasn’t been enabled.</w:t>
            </w:r>
          </w:p>
          <w:p w14:paraId="7476E259" w14:textId="77777777" w:rsidR="0013340B" w:rsidRDefault="0013340B" w:rsidP="0013340B">
            <w:pPr>
              <w:rPr>
                <w:sz w:val="24"/>
                <w:szCs w:val="24"/>
              </w:rPr>
            </w:pPr>
          </w:p>
          <w:p w14:paraId="1374E3A2" w14:textId="77777777" w:rsidR="0013340B" w:rsidRDefault="0013340B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 whose names are characters of less than 10 characters cannot be inserted because it says, minimum character should be 10</w:t>
            </w:r>
          </w:p>
          <w:p w14:paraId="315A6EA3" w14:textId="77777777" w:rsidR="0013340B" w:rsidRDefault="0013340B" w:rsidP="0013340B">
            <w:pPr>
              <w:rPr>
                <w:sz w:val="24"/>
                <w:szCs w:val="24"/>
              </w:rPr>
            </w:pPr>
          </w:p>
          <w:p w14:paraId="7D3DEA5E" w14:textId="77777777" w:rsidR="0013340B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assword cannot be visible while typing</w:t>
            </w:r>
          </w:p>
          <w:p w14:paraId="3BE8E035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15957CC3" w14:textId="77777777" w:rsidR="00F95437" w:rsidRDefault="00F95437" w:rsidP="00F95437">
            <w:pPr>
              <w:rPr>
                <w:sz w:val="24"/>
                <w:szCs w:val="24"/>
              </w:rPr>
            </w:pPr>
            <w:r w:rsidRPr="00F71B03">
              <w:rPr>
                <w:sz w:val="24"/>
                <w:szCs w:val="24"/>
              </w:rPr>
              <w:t xml:space="preserve">Premise id is not </w:t>
            </w:r>
            <w:r>
              <w:rPr>
                <w:sz w:val="24"/>
                <w:szCs w:val="24"/>
              </w:rPr>
              <w:t>mentioned what it is.</w:t>
            </w:r>
          </w:p>
          <w:p w14:paraId="49C5085D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0B8B7135" w14:textId="77777777" w:rsidR="00F95437" w:rsidRDefault="00F95437" w:rsidP="0013340B">
            <w:pPr>
              <w:rPr>
                <w:sz w:val="24"/>
                <w:szCs w:val="24"/>
              </w:rPr>
            </w:pPr>
            <w:r w:rsidRPr="00F71B03">
              <w:rPr>
                <w:sz w:val="24"/>
                <w:szCs w:val="24"/>
              </w:rPr>
              <w:t xml:space="preserve">No success </w:t>
            </w:r>
            <w:r>
              <w:rPr>
                <w:sz w:val="24"/>
                <w:szCs w:val="24"/>
              </w:rPr>
              <w:t>message is displayed</w:t>
            </w:r>
            <w:r w:rsidRPr="00F71B03">
              <w:rPr>
                <w:sz w:val="24"/>
                <w:szCs w:val="24"/>
              </w:rPr>
              <w:t xml:space="preserve"> after </w:t>
            </w:r>
            <w:r>
              <w:rPr>
                <w:sz w:val="24"/>
                <w:szCs w:val="24"/>
              </w:rPr>
              <w:t xml:space="preserve">a user is </w:t>
            </w:r>
            <w:r w:rsidRPr="00F71B03">
              <w:rPr>
                <w:sz w:val="24"/>
                <w:szCs w:val="24"/>
              </w:rPr>
              <w:t>registered</w:t>
            </w:r>
          </w:p>
          <w:p w14:paraId="26924B3D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4A68147B" w14:textId="77777777" w:rsidR="00F95437" w:rsidRDefault="00F95437" w:rsidP="001334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Home page is static and doesn’t contain any useful data. The page should have dynamic and useful data.</w:t>
            </w:r>
          </w:p>
          <w:p w14:paraId="080A8B36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2DA5E982" w14:textId="77777777" w:rsidR="00F95437" w:rsidRDefault="00F95437" w:rsidP="0013340B">
            <w:pPr>
              <w:rPr>
                <w:sz w:val="24"/>
                <w:szCs w:val="24"/>
              </w:rPr>
            </w:pPr>
            <w:r w:rsidRPr="002F7883">
              <w:rPr>
                <w:sz w:val="24"/>
                <w:szCs w:val="24"/>
              </w:rPr>
              <w:t xml:space="preserve">The payment </w:t>
            </w:r>
            <w:r>
              <w:rPr>
                <w:sz w:val="24"/>
                <w:szCs w:val="24"/>
              </w:rPr>
              <w:t>UI</w:t>
            </w:r>
            <w:r w:rsidRPr="002F7883">
              <w:rPr>
                <w:sz w:val="24"/>
                <w:szCs w:val="24"/>
              </w:rPr>
              <w:t xml:space="preserve"> is </w:t>
            </w:r>
            <w:r>
              <w:rPr>
                <w:sz w:val="24"/>
                <w:szCs w:val="24"/>
              </w:rPr>
              <w:t>structured</w:t>
            </w:r>
            <w:r w:rsidRPr="002F7883">
              <w:rPr>
                <w:sz w:val="24"/>
                <w:szCs w:val="24"/>
              </w:rPr>
              <w:t xml:space="preserve"> in a difficult place for the user to find it. Instead show it in home page</w:t>
            </w:r>
          </w:p>
          <w:p w14:paraId="719881D1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42392FFD" w14:textId="6760786B" w:rsidR="00F95437" w:rsidRDefault="00F95437" w:rsidP="0013340B">
            <w:pPr>
              <w:rPr>
                <w:sz w:val="24"/>
                <w:szCs w:val="24"/>
              </w:rPr>
            </w:pPr>
            <w:r w:rsidRPr="00F04331">
              <w:rPr>
                <w:sz w:val="24"/>
                <w:szCs w:val="24"/>
              </w:rPr>
              <w:lastRenderedPageBreak/>
              <w:t>The app has a feature where only registered users from the app can make payments. But it should have a feature where an existing user can make a payment for another user.</w:t>
            </w:r>
          </w:p>
          <w:p w14:paraId="3DE2D347" w14:textId="77777777" w:rsidR="00F95437" w:rsidRDefault="00F95437" w:rsidP="0013340B">
            <w:pPr>
              <w:rPr>
                <w:sz w:val="24"/>
                <w:szCs w:val="24"/>
              </w:rPr>
            </w:pPr>
          </w:p>
          <w:p w14:paraId="5748150E" w14:textId="45EF9A42" w:rsidR="00F95437" w:rsidRDefault="00F95437" w:rsidP="00F95437">
            <w:pPr>
              <w:rPr>
                <w:sz w:val="24"/>
                <w:szCs w:val="24"/>
              </w:rPr>
            </w:pPr>
            <w:r w:rsidRPr="00F04331">
              <w:rPr>
                <w:sz w:val="24"/>
                <w:szCs w:val="24"/>
              </w:rPr>
              <w:t>When logging out, it doesn’t show any confirmations</w:t>
            </w:r>
          </w:p>
          <w:p w14:paraId="13FDA58E" w14:textId="340BC515" w:rsidR="00F95437" w:rsidRDefault="00F95437" w:rsidP="00F95437">
            <w:pPr>
              <w:rPr>
                <w:sz w:val="24"/>
                <w:szCs w:val="24"/>
              </w:rPr>
            </w:pPr>
          </w:p>
          <w:p w14:paraId="42947352" w14:textId="1E3CDE1B" w:rsidR="00F95437" w:rsidRDefault="00F95437" w:rsidP="00F954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other bug found out was, it also accidently adds the same connection twice. This should be avoided. Only unique account numbers should be added.</w:t>
            </w:r>
          </w:p>
          <w:p w14:paraId="0EAD45BC" w14:textId="0439F118" w:rsidR="00F95437" w:rsidRPr="0013340B" w:rsidRDefault="00F95437" w:rsidP="0013340B">
            <w:pPr>
              <w:rPr>
                <w:sz w:val="24"/>
                <w:szCs w:val="24"/>
              </w:rPr>
            </w:pPr>
          </w:p>
        </w:tc>
      </w:tr>
    </w:tbl>
    <w:p w14:paraId="50F0F8FF" w14:textId="475D2C51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C79FA50" w14:textId="77777777" w:rsidR="0013340B" w:rsidRDefault="0013340B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13340B" w:rsidSect="00563E00">
      <w:headerReference w:type="default" r:id="rId20"/>
      <w:footerReference w:type="even" r:id="rId21"/>
      <w:footerReference w:type="default" r:id="rId22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F4CDDF" w14:textId="77777777" w:rsidR="00FD6436" w:rsidRDefault="00FD6436" w:rsidP="00563E00">
      <w:pPr>
        <w:spacing w:after="0" w:line="240" w:lineRule="auto"/>
      </w:pPr>
      <w:r>
        <w:separator/>
      </w:r>
    </w:p>
  </w:endnote>
  <w:endnote w:type="continuationSeparator" w:id="0">
    <w:p w14:paraId="1C4BE9C0" w14:textId="77777777" w:rsidR="00FD6436" w:rsidRDefault="00FD6436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D8D0C" w14:textId="52B7B16D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5437">
      <w:rPr>
        <w:rStyle w:val="PageNumber"/>
        <w:noProof/>
      </w:rPr>
      <w:t>12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47C480" w14:textId="77777777" w:rsidR="00FD6436" w:rsidRDefault="00FD6436" w:rsidP="00563E00">
      <w:pPr>
        <w:spacing w:after="0" w:line="240" w:lineRule="auto"/>
      </w:pPr>
      <w:r>
        <w:separator/>
      </w:r>
    </w:p>
  </w:footnote>
  <w:footnote w:type="continuationSeparator" w:id="0">
    <w:p w14:paraId="1EABDF43" w14:textId="77777777" w:rsidR="00FD6436" w:rsidRDefault="00FD6436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  <w:lang w:val="en-GB" w:eastAsia="en-GB"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  <w:lang w:val="en-GB" w:eastAsia="en-GB"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dtdh="http://schemas.microsoft.com/office/word/2020/wordml/sdtdatahash" xmlns:w16="http://schemas.microsoft.com/office/word/2018/wordml" xmlns:w16cex="http://schemas.microsoft.com/office/word/2018/wordml/cex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D5E63"/>
    <w:rsid w:val="000F4016"/>
    <w:rsid w:val="00123F5F"/>
    <w:rsid w:val="0013340B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F26F3"/>
    <w:rsid w:val="0040117D"/>
    <w:rsid w:val="00445338"/>
    <w:rsid w:val="00447116"/>
    <w:rsid w:val="00461098"/>
    <w:rsid w:val="004A4045"/>
    <w:rsid w:val="004A4CDA"/>
    <w:rsid w:val="00513DFF"/>
    <w:rsid w:val="00530D86"/>
    <w:rsid w:val="00563E00"/>
    <w:rsid w:val="00574B2C"/>
    <w:rsid w:val="005F1632"/>
    <w:rsid w:val="00602788"/>
    <w:rsid w:val="00650C60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211C3"/>
    <w:rsid w:val="009A71FC"/>
    <w:rsid w:val="00A010DA"/>
    <w:rsid w:val="00A0764D"/>
    <w:rsid w:val="00A248C2"/>
    <w:rsid w:val="00A25205"/>
    <w:rsid w:val="00A30299"/>
    <w:rsid w:val="00A54CA9"/>
    <w:rsid w:val="00A96431"/>
    <w:rsid w:val="00AB360A"/>
    <w:rsid w:val="00AC096C"/>
    <w:rsid w:val="00AD04EA"/>
    <w:rsid w:val="00B03176"/>
    <w:rsid w:val="00B7759B"/>
    <w:rsid w:val="00BA5FA3"/>
    <w:rsid w:val="00BB6E17"/>
    <w:rsid w:val="00BD333B"/>
    <w:rsid w:val="00BF3EF6"/>
    <w:rsid w:val="00C01686"/>
    <w:rsid w:val="00C0793B"/>
    <w:rsid w:val="00C279AF"/>
    <w:rsid w:val="00C35374"/>
    <w:rsid w:val="00C82B8F"/>
    <w:rsid w:val="00CE0919"/>
    <w:rsid w:val="00CE3973"/>
    <w:rsid w:val="00CE57DA"/>
    <w:rsid w:val="00D07C8A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DE385F"/>
    <w:rsid w:val="00E64D61"/>
    <w:rsid w:val="00E95EAA"/>
    <w:rsid w:val="00ED5BB8"/>
    <w:rsid w:val="00ED6E2A"/>
    <w:rsid w:val="00F3772D"/>
    <w:rsid w:val="00F73BC6"/>
    <w:rsid w:val="00F76B5D"/>
    <w:rsid w:val="00F95437"/>
    <w:rsid w:val="00FB7800"/>
    <w:rsid w:val="00FD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3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Admin</cp:lastModifiedBy>
  <cp:revision>4</cp:revision>
  <cp:lastPrinted>2017-07-20T08:21:00Z</cp:lastPrinted>
  <dcterms:created xsi:type="dcterms:W3CDTF">2021-07-18T04:01:00Z</dcterms:created>
  <dcterms:modified xsi:type="dcterms:W3CDTF">2021-07-2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